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3D7148" w14:textId="3A76578A" w:rsidR="00CD775B" w:rsidRDefault="00C8789A" w:rsidP="00E31BD0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CD81533" wp14:editId="67E10A84">
            <wp:simplePos x="0" y="0"/>
            <wp:positionH relativeFrom="column">
              <wp:posOffset>5386516</wp:posOffset>
            </wp:positionH>
            <wp:positionV relativeFrom="paragraph">
              <wp:posOffset>-499110</wp:posOffset>
            </wp:positionV>
            <wp:extent cx="929640" cy="915042"/>
            <wp:effectExtent l="0" t="0" r="381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640" cy="915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EEE969C" wp14:editId="494AAF43">
                <wp:simplePos x="0" y="0"/>
                <wp:positionH relativeFrom="column">
                  <wp:posOffset>-930275</wp:posOffset>
                </wp:positionH>
                <wp:positionV relativeFrom="paragraph">
                  <wp:posOffset>-744426</wp:posOffset>
                </wp:positionV>
                <wp:extent cx="7886700" cy="134112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86700" cy="1341120"/>
                          <a:chOff x="0" y="0"/>
                          <a:chExt cx="7886700" cy="134112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886700" cy="13411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40476" y="378940"/>
                            <a:ext cx="4777740" cy="655320"/>
                          </a:xfrm>
                          <a:prstGeom prst="rect">
                            <a:avLst/>
                          </a:prstGeom>
                          <a:solidFill>
                            <a:srgbClr val="1F4E79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7F9FB4" w14:textId="77777777" w:rsidR="0098547C" w:rsidRPr="00995432" w:rsidRDefault="0098547C" w:rsidP="00995432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 w:rsidRPr="00995432">
                                <w:rPr>
                                  <w:color w:val="FFFFFF" w:themeColor="background1"/>
                                </w:rPr>
                                <w:t>Standard</w:t>
                              </w:r>
                              <w:r w:rsidRPr="00995432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 Operating Guideline</w:t>
                              </w:r>
                            </w:p>
                            <w:p w14:paraId="351EA657" w14:textId="77777777" w:rsidR="0098547C" w:rsidRPr="00DE689D" w:rsidRDefault="002B457D" w:rsidP="00995432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iCs/>
                                  <w:color w:val="FFFFFF" w:themeColor="background1"/>
                                  <w:szCs w:val="32"/>
                                </w:rPr>
                              </w:pPr>
                              <w:r w:rsidRPr="00DE689D">
                                <w:rPr>
                                  <w:b/>
                                  <w:iCs/>
                                  <w:color w:val="FFFFFF" w:themeColor="background1"/>
                                  <w:szCs w:val="32"/>
                                </w:rPr>
                                <w:t>Water Loss Monitor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EE969C" id="Group 1" o:spid="_x0000_s1026" style="position:absolute;margin-left:-73.25pt;margin-top:-58.6pt;width:621pt;height:105.6pt;z-index:251663360" coordsize="78867,134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8867;height:134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10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404;top:3789;width:47778;height:65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  <v:textbox>
                    <w:txbxContent>
                      <w:p w14:paraId="427F9FB4" w14:textId="77777777" w:rsidR="0098547C" w:rsidRPr="00995432" w:rsidRDefault="0098547C" w:rsidP="00995432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 w:rsidRPr="00995432">
                          <w:rPr>
                            <w:color w:val="FFFFFF" w:themeColor="background1"/>
                          </w:rPr>
                          <w:t>Standard</w:t>
                        </w:r>
                        <w:r w:rsidRPr="00995432"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 Operating Guideline</w:t>
                        </w:r>
                      </w:p>
                      <w:p w14:paraId="351EA657" w14:textId="77777777" w:rsidR="0098547C" w:rsidRPr="00DE689D" w:rsidRDefault="002B457D" w:rsidP="00995432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iCs/>
                            <w:color w:val="FFFFFF" w:themeColor="background1"/>
                            <w:szCs w:val="32"/>
                          </w:rPr>
                        </w:pPr>
                        <w:r w:rsidRPr="00DE689D">
                          <w:rPr>
                            <w:b/>
                            <w:iCs/>
                            <w:color w:val="FFFFFF" w:themeColor="background1"/>
                            <w:szCs w:val="32"/>
                          </w:rPr>
                          <w:t>Water Loss Monitorin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92FC680" w14:textId="34E78CD2" w:rsidR="00CD775B" w:rsidRDefault="008B6941" w:rsidP="00E31BD0">
      <w:pPr>
        <w:spacing w:after="0" w:line="240" w:lineRule="auto"/>
      </w:pPr>
      <w:r>
        <w:t xml:space="preserve"> </w:t>
      </w:r>
    </w:p>
    <w:p w14:paraId="48DEF331" w14:textId="79DC73E7" w:rsidR="00024955" w:rsidRDefault="00024955" w:rsidP="00E31BD0">
      <w:pPr>
        <w:spacing w:after="0" w:line="240" w:lineRule="auto"/>
      </w:pPr>
    </w:p>
    <w:p w14:paraId="2C247EB6" w14:textId="63CD43F8" w:rsidR="00024955" w:rsidRDefault="00024955" w:rsidP="00E31BD0">
      <w:pPr>
        <w:spacing w:after="0" w:line="240" w:lineRule="auto"/>
      </w:pPr>
    </w:p>
    <w:p w14:paraId="3608ED7A" w14:textId="16536570" w:rsidR="0068420A" w:rsidRPr="00CD775B" w:rsidRDefault="0068420A" w:rsidP="00E31BD0">
      <w:pPr>
        <w:spacing w:after="0" w:line="240" w:lineRule="auto"/>
      </w:pPr>
    </w:p>
    <w:p w14:paraId="0F8B4042" w14:textId="77777777" w:rsidR="002B457D" w:rsidRPr="00BD7B3B" w:rsidRDefault="002B457D" w:rsidP="002B457D">
      <w:pPr>
        <w:tabs>
          <w:tab w:val="center" w:pos="7200"/>
          <w:tab w:val="right" w:pos="9360"/>
        </w:tabs>
        <w:spacing w:after="0" w:line="240" w:lineRule="auto"/>
        <w:rPr>
          <w:rFonts w:eastAsia="Calibri" w:cs="Arial"/>
        </w:rPr>
      </w:pPr>
      <w:r w:rsidRPr="00BD7B3B">
        <w:rPr>
          <w:rFonts w:eastAsia="Calibri" w:cs="Arial"/>
        </w:rPr>
        <w:t xml:space="preserve">District Name: </w:t>
      </w:r>
      <w:r w:rsidRPr="00BD7B3B">
        <w:rPr>
          <w:rFonts w:eastAsia="Calibri" w:cs="Arial"/>
          <w:u w:val="single"/>
        </w:rPr>
        <w:tab/>
      </w:r>
    </w:p>
    <w:p w14:paraId="6C2CDCC5" w14:textId="77777777" w:rsidR="002B457D" w:rsidRPr="00BD7B3B" w:rsidRDefault="002B457D" w:rsidP="002B457D">
      <w:pPr>
        <w:spacing w:after="0" w:line="240" w:lineRule="auto"/>
        <w:rPr>
          <w:rFonts w:eastAsia="Calibri" w:cs="Arial"/>
        </w:rPr>
      </w:pPr>
    </w:p>
    <w:p w14:paraId="101E65A2" w14:textId="1C02C30A" w:rsidR="002B457D" w:rsidRPr="00BD7B3B" w:rsidRDefault="002B457D" w:rsidP="002B457D">
      <w:pPr>
        <w:spacing w:after="0" w:line="240" w:lineRule="auto"/>
        <w:rPr>
          <w:rFonts w:eastAsia="Calibri" w:cs="Arial"/>
        </w:rPr>
      </w:pPr>
      <w:r w:rsidRPr="00BD7B3B">
        <w:rPr>
          <w:rFonts w:eastAsia="Calibri" w:cs="Arial"/>
        </w:rPr>
        <w:t>Date Prepared: _</w:t>
      </w:r>
      <w:r w:rsidRPr="00BD7B3B">
        <w:rPr>
          <w:rFonts w:eastAsia="Calibri" w:cs="Arial"/>
          <w:u w:val="single"/>
        </w:rPr>
        <w:tab/>
      </w:r>
      <w:r w:rsidRPr="00BD7B3B">
        <w:rPr>
          <w:rFonts w:eastAsia="Calibri" w:cs="Arial"/>
          <w:u w:val="single"/>
        </w:rPr>
        <w:tab/>
      </w:r>
      <w:r w:rsidR="00DE689D" w:rsidRPr="00BD7B3B">
        <w:rPr>
          <w:rFonts w:eastAsia="Calibri" w:cs="Arial"/>
          <w:u w:val="single"/>
        </w:rPr>
        <w:tab/>
      </w:r>
      <w:r w:rsidR="00DE689D" w:rsidRPr="00BD7B3B">
        <w:rPr>
          <w:rFonts w:eastAsia="Calibri" w:cs="Arial"/>
        </w:rPr>
        <w:t xml:space="preserve"> Date</w:t>
      </w:r>
      <w:r w:rsidRPr="00BD7B3B">
        <w:rPr>
          <w:rFonts w:eastAsia="Calibri" w:cs="Arial"/>
        </w:rPr>
        <w:t xml:space="preserve"> Revised: </w:t>
      </w:r>
      <w:r w:rsidRPr="00BD7B3B">
        <w:rPr>
          <w:rFonts w:eastAsia="Calibri" w:cs="Arial"/>
          <w:u w:val="single"/>
        </w:rPr>
        <w:tab/>
      </w:r>
      <w:r w:rsidRPr="00BD7B3B">
        <w:rPr>
          <w:rFonts w:eastAsia="Calibri" w:cs="Arial"/>
          <w:u w:val="single"/>
        </w:rPr>
        <w:tab/>
      </w:r>
      <w:r w:rsidRPr="00BD7B3B">
        <w:rPr>
          <w:rFonts w:eastAsia="Calibri" w:cs="Arial"/>
          <w:u w:val="single"/>
        </w:rPr>
        <w:tab/>
      </w:r>
    </w:p>
    <w:p w14:paraId="792DB943" w14:textId="77777777" w:rsidR="002B457D" w:rsidRPr="00BD7B3B" w:rsidRDefault="002B457D" w:rsidP="002B457D">
      <w:pPr>
        <w:spacing w:after="0" w:line="240" w:lineRule="auto"/>
        <w:rPr>
          <w:rFonts w:eastAsia="Calibri" w:cs="Arial"/>
          <w:b/>
        </w:rPr>
      </w:pPr>
    </w:p>
    <w:p w14:paraId="6D9979F4" w14:textId="77777777" w:rsidR="002B457D" w:rsidRPr="00D94C68" w:rsidRDefault="002B457D" w:rsidP="002B457D">
      <w:pPr>
        <w:pStyle w:val="RCT1"/>
        <w:rPr>
          <w:u w:val="none"/>
        </w:rPr>
      </w:pPr>
      <w:r w:rsidRPr="00BD7B3B">
        <w:t>OBJECTIVE</w:t>
      </w:r>
      <w:r w:rsidRPr="00D94C68">
        <w:rPr>
          <w:u w:val="none"/>
        </w:rPr>
        <w:t>:</w:t>
      </w:r>
    </w:p>
    <w:p w14:paraId="55A0121C" w14:textId="77777777" w:rsidR="00DE689D" w:rsidRPr="00BD7B3B" w:rsidRDefault="00DE689D" w:rsidP="002B457D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</w:p>
    <w:p w14:paraId="77D9DE71" w14:textId="1FE60023" w:rsidR="002B457D" w:rsidRPr="00BD7B3B" w:rsidRDefault="002B457D" w:rsidP="002B457D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  <w:r w:rsidRPr="00BD7B3B">
        <w:rPr>
          <w:rFonts w:eastAsia="Calibri" w:cs="Arial"/>
        </w:rPr>
        <w:t>Minimize water system losses from distribution system problems and unaccounted uses by implementing an effective water loss management strategy.</w:t>
      </w:r>
    </w:p>
    <w:p w14:paraId="7C37800C" w14:textId="77777777" w:rsidR="002B457D" w:rsidRPr="00BD7B3B" w:rsidRDefault="002B457D" w:rsidP="002B457D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</w:p>
    <w:p w14:paraId="783834E2" w14:textId="77777777" w:rsidR="002B457D" w:rsidRPr="00BD7B3B" w:rsidRDefault="002B457D" w:rsidP="002B457D">
      <w:pPr>
        <w:autoSpaceDE w:val="0"/>
        <w:autoSpaceDN w:val="0"/>
        <w:adjustRightInd w:val="0"/>
        <w:spacing w:after="0" w:line="240" w:lineRule="auto"/>
        <w:rPr>
          <w:rFonts w:eastAsia="Calibri" w:cs="Arial"/>
        </w:rPr>
      </w:pPr>
    </w:p>
    <w:p w14:paraId="1F51AAEE" w14:textId="733A9D0E" w:rsidR="002B457D" w:rsidRPr="00BD7B3B" w:rsidRDefault="002B457D" w:rsidP="002B457D">
      <w:pPr>
        <w:pStyle w:val="RCT1"/>
      </w:pPr>
      <w:r w:rsidRPr="00BD7B3B">
        <w:t>RATIONALE/PURPOSE</w:t>
      </w:r>
      <w:r w:rsidRPr="00D94C68">
        <w:rPr>
          <w:u w:val="none"/>
        </w:rPr>
        <w:t>:</w:t>
      </w:r>
    </w:p>
    <w:p w14:paraId="4EF317C5" w14:textId="77777777" w:rsidR="00DE689D" w:rsidRPr="00BD7B3B" w:rsidRDefault="00DE689D" w:rsidP="002B457D">
      <w:pPr>
        <w:spacing w:after="0" w:line="240" w:lineRule="auto"/>
        <w:contextualSpacing/>
        <w:rPr>
          <w:rFonts w:eastAsia="Calibri" w:cs="Arial"/>
        </w:rPr>
      </w:pPr>
    </w:p>
    <w:p w14:paraId="61DD8419" w14:textId="78E39C60" w:rsidR="002B457D" w:rsidRPr="00BD7B3B" w:rsidRDefault="002B457D" w:rsidP="002B457D">
      <w:pPr>
        <w:spacing w:after="0" w:line="240" w:lineRule="auto"/>
        <w:contextualSpacing/>
        <w:rPr>
          <w:rFonts w:eastAsia="Calibri" w:cs="Arial"/>
        </w:rPr>
      </w:pPr>
      <w:r w:rsidRPr="00BD7B3B">
        <w:rPr>
          <w:rFonts w:eastAsia="Calibri" w:cs="Arial"/>
        </w:rPr>
        <w:t xml:space="preserve">An effective Water Loss Monitoring Program is essential to: </w:t>
      </w:r>
    </w:p>
    <w:p w14:paraId="0A21A1C1" w14:textId="77777777" w:rsidR="002B457D" w:rsidRPr="00BD7B3B" w:rsidRDefault="002B457D" w:rsidP="002B457D">
      <w:pPr>
        <w:spacing w:after="0" w:line="240" w:lineRule="auto"/>
        <w:contextualSpacing/>
        <w:rPr>
          <w:rFonts w:eastAsia="Calibri" w:cs="Arial"/>
        </w:rPr>
      </w:pPr>
    </w:p>
    <w:p w14:paraId="47472774" w14:textId="77777777" w:rsidR="002B457D" w:rsidRPr="00BD7B3B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BD7B3B">
        <w:rPr>
          <w:rFonts w:eastAsia="Calibri" w:cs="Arial"/>
        </w:rPr>
        <w:t>Ensure more efficient and reliable use of existing supplies</w:t>
      </w:r>
    </w:p>
    <w:p w14:paraId="0FC16BC7" w14:textId="77777777" w:rsidR="002B457D" w:rsidRPr="00BD7B3B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BD7B3B">
        <w:rPr>
          <w:rFonts w:eastAsia="Calibri" w:cs="Arial"/>
        </w:rPr>
        <w:t>Increase knowledge of the distribution system</w:t>
      </w:r>
    </w:p>
    <w:p w14:paraId="0A507495" w14:textId="77777777" w:rsidR="002B457D" w:rsidRPr="00BD7B3B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BD7B3B">
        <w:rPr>
          <w:rFonts w:eastAsia="Calibri" w:cs="Arial"/>
        </w:rPr>
        <w:t>Reduce leakage levels</w:t>
      </w:r>
    </w:p>
    <w:p w14:paraId="4B952FF3" w14:textId="77777777" w:rsidR="002B457D" w:rsidRPr="00BD7B3B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BD7B3B">
        <w:rPr>
          <w:rFonts w:eastAsia="Calibri" w:cs="Arial"/>
        </w:rPr>
        <w:t>Minimize disruption to customers</w:t>
      </w:r>
    </w:p>
    <w:p w14:paraId="355D637B" w14:textId="77777777" w:rsidR="002B457D" w:rsidRPr="00BD7B3B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BD7B3B">
        <w:rPr>
          <w:rFonts w:eastAsia="Calibri" w:cs="Arial"/>
        </w:rPr>
        <w:t xml:space="preserve">Increase revenues from previously undercharged customers </w:t>
      </w:r>
    </w:p>
    <w:p w14:paraId="5ABE363B" w14:textId="77777777" w:rsidR="002B457D" w:rsidRPr="00BD7B3B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BD7B3B">
        <w:rPr>
          <w:rFonts w:eastAsia="Calibri" w:cs="Arial"/>
        </w:rPr>
        <w:t>Provide savings to customers who pay only for the water received, rather than for water lost in the distribution system.</w:t>
      </w:r>
    </w:p>
    <w:p w14:paraId="4E335963" w14:textId="77777777" w:rsidR="002B457D" w:rsidRPr="00BD7B3B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BD7B3B">
        <w:rPr>
          <w:rFonts w:eastAsia="Calibri" w:cs="Arial"/>
        </w:rPr>
        <w:t>Determine capital improvement budgeting</w:t>
      </w:r>
    </w:p>
    <w:p w14:paraId="22F910A5" w14:textId="77777777" w:rsidR="002B457D" w:rsidRPr="00BD7B3B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BD7B3B">
        <w:rPr>
          <w:rFonts w:eastAsia="Calibri" w:cs="Arial"/>
        </w:rPr>
        <w:t>Develop loss trend analysis</w:t>
      </w:r>
    </w:p>
    <w:p w14:paraId="48005013" w14:textId="77777777" w:rsidR="002B457D" w:rsidRPr="00BD7B3B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BD7B3B">
        <w:rPr>
          <w:rFonts w:eastAsia="Calibri" w:cs="Arial"/>
        </w:rPr>
        <w:t>Reduce liability exposures</w:t>
      </w:r>
    </w:p>
    <w:p w14:paraId="4F0CC357" w14:textId="77777777" w:rsidR="002B457D" w:rsidRPr="00BD7B3B" w:rsidRDefault="002B457D" w:rsidP="002B457D">
      <w:pPr>
        <w:spacing w:after="0" w:line="240" w:lineRule="auto"/>
        <w:rPr>
          <w:rFonts w:eastAsia="Calibri" w:cs="Arial"/>
          <w:b/>
        </w:rPr>
      </w:pPr>
    </w:p>
    <w:p w14:paraId="37AEC3A9" w14:textId="77777777" w:rsidR="002B457D" w:rsidRPr="00BD7B3B" w:rsidRDefault="002B457D" w:rsidP="002B457D">
      <w:pPr>
        <w:spacing w:after="0" w:line="240" w:lineRule="auto"/>
        <w:rPr>
          <w:rFonts w:eastAsia="Calibri" w:cs="Arial"/>
          <w:b/>
        </w:rPr>
      </w:pPr>
    </w:p>
    <w:p w14:paraId="4695092E" w14:textId="20C884C9" w:rsidR="002B457D" w:rsidRPr="00BD7B3B" w:rsidRDefault="002B457D" w:rsidP="002B457D">
      <w:pPr>
        <w:pStyle w:val="RCT1"/>
      </w:pPr>
      <w:r w:rsidRPr="00BD7B3B">
        <w:t>METHODS/PROCEDURES</w:t>
      </w:r>
      <w:r w:rsidRPr="00D94C68">
        <w:rPr>
          <w:u w:val="none"/>
        </w:rPr>
        <w:t>:</w:t>
      </w:r>
    </w:p>
    <w:p w14:paraId="60A402C3" w14:textId="77777777" w:rsidR="00DE689D" w:rsidRPr="00BD7B3B" w:rsidRDefault="00DE689D" w:rsidP="002B457D">
      <w:pPr>
        <w:spacing w:after="0" w:line="240" w:lineRule="auto"/>
        <w:rPr>
          <w:rFonts w:eastAsia="Calibri" w:cs="Arial"/>
        </w:rPr>
      </w:pPr>
    </w:p>
    <w:p w14:paraId="07E078C5" w14:textId="6FBBB690" w:rsidR="002B457D" w:rsidRPr="00BD7B3B" w:rsidRDefault="002B457D" w:rsidP="002B457D">
      <w:pPr>
        <w:spacing w:after="0" w:line="240" w:lineRule="auto"/>
        <w:rPr>
          <w:rFonts w:eastAsia="Calibri" w:cs="Arial"/>
        </w:rPr>
      </w:pPr>
      <w:r w:rsidRPr="00BD7B3B">
        <w:rPr>
          <w:rFonts w:eastAsia="Calibri" w:cs="Arial"/>
        </w:rPr>
        <w:t>The following methods and procedures are recommended to minimize water loss</w:t>
      </w:r>
      <w:r w:rsidR="00431FE0">
        <w:rPr>
          <w:rFonts w:eastAsia="Calibri" w:cs="Arial"/>
        </w:rPr>
        <w:t xml:space="preserve">. </w:t>
      </w:r>
      <w:r w:rsidRPr="00BD7B3B">
        <w:rPr>
          <w:rFonts w:eastAsia="Calibri" w:cs="Arial"/>
        </w:rPr>
        <w:t>The first step is to conduct a water audit, to identify how much loss is occurring</w:t>
      </w:r>
      <w:r w:rsidR="00431FE0">
        <w:rPr>
          <w:rFonts w:eastAsia="Calibri" w:cs="Arial"/>
        </w:rPr>
        <w:t xml:space="preserve">. </w:t>
      </w:r>
      <w:r w:rsidRPr="00BD7B3B">
        <w:rPr>
          <w:rFonts w:eastAsia="Calibri" w:cs="Arial"/>
        </w:rPr>
        <w:t xml:space="preserve">The subsequent steps are used to identify and quantify unaccountable </w:t>
      </w:r>
      <w:r w:rsidR="00FB3E93" w:rsidRPr="00BD7B3B">
        <w:rPr>
          <w:rFonts w:eastAsia="Calibri" w:cs="Arial"/>
        </w:rPr>
        <w:t>losses and</w:t>
      </w:r>
      <w:r w:rsidRPr="00BD7B3B">
        <w:rPr>
          <w:rFonts w:eastAsia="Calibri" w:cs="Arial"/>
        </w:rPr>
        <w:t xml:space="preserve"> reduce overall loss/waste through proactive means.</w:t>
      </w:r>
    </w:p>
    <w:p w14:paraId="4985DE28" w14:textId="77777777" w:rsidR="002B457D" w:rsidRPr="00BD7B3B" w:rsidRDefault="002B457D" w:rsidP="002B457D">
      <w:pPr>
        <w:spacing w:after="0" w:line="240" w:lineRule="auto"/>
        <w:rPr>
          <w:rFonts w:eastAsia="Calibri" w:cs="Arial"/>
        </w:rPr>
      </w:pPr>
    </w:p>
    <w:p w14:paraId="2FA86E0A" w14:textId="77777777" w:rsidR="002B457D" w:rsidRPr="00BD7B3B" w:rsidRDefault="002B457D" w:rsidP="002B457D">
      <w:pPr>
        <w:numPr>
          <w:ilvl w:val="0"/>
          <w:numId w:val="4"/>
        </w:numPr>
        <w:spacing w:after="0" w:line="240" w:lineRule="auto"/>
        <w:rPr>
          <w:rFonts w:eastAsia="Calibri" w:cs="Arial"/>
          <w:b/>
        </w:rPr>
      </w:pPr>
      <w:r w:rsidRPr="00BD7B3B">
        <w:rPr>
          <w:rFonts w:eastAsia="Calibri" w:cs="Arial"/>
          <w:b/>
        </w:rPr>
        <w:t>Conduct Water Audits</w:t>
      </w:r>
    </w:p>
    <w:p w14:paraId="6B923060" w14:textId="77777777" w:rsidR="002B457D" w:rsidRPr="00BD7B3B" w:rsidRDefault="002B457D" w:rsidP="002B457D">
      <w:pPr>
        <w:spacing w:after="0" w:line="240" w:lineRule="auto"/>
        <w:ind w:left="360"/>
        <w:rPr>
          <w:rFonts w:eastAsia="Calibri" w:cs="Arial"/>
          <w:b/>
        </w:rPr>
      </w:pPr>
    </w:p>
    <w:p w14:paraId="6256BC4C" w14:textId="00F9CAC7" w:rsidR="002B457D" w:rsidRPr="00BD7B3B" w:rsidRDefault="002B457D" w:rsidP="00FB3E93">
      <w:pPr>
        <w:spacing w:after="0" w:line="276" w:lineRule="auto"/>
        <w:ind w:left="720"/>
        <w:rPr>
          <w:rFonts w:eastAsia="Calibri" w:cs="Arial"/>
        </w:rPr>
      </w:pPr>
      <w:r w:rsidRPr="00BD7B3B">
        <w:rPr>
          <w:rFonts w:eastAsia="Calibri" w:cs="Arial"/>
        </w:rPr>
        <w:t xml:space="preserve">Quantify and track water losses associated with </w:t>
      </w:r>
      <w:r w:rsidR="00221788">
        <w:rPr>
          <w:rFonts w:eastAsia="Calibri" w:cs="Arial"/>
        </w:rPr>
        <w:t xml:space="preserve">the </w:t>
      </w:r>
      <w:r w:rsidRPr="00BD7B3B">
        <w:rPr>
          <w:rFonts w:eastAsia="Calibri" w:cs="Arial"/>
        </w:rPr>
        <w:t xml:space="preserve">water distribution </w:t>
      </w:r>
      <w:r w:rsidR="00FB3E93" w:rsidRPr="00BD7B3B">
        <w:rPr>
          <w:rFonts w:eastAsia="Calibri" w:cs="Arial"/>
        </w:rPr>
        <w:t>system and</w:t>
      </w:r>
      <w:r w:rsidRPr="00BD7B3B">
        <w:rPr>
          <w:rFonts w:eastAsia="Calibri" w:cs="Arial"/>
        </w:rPr>
        <w:t xml:space="preserve"> identify areas for improved efficiency and cost recovery. </w:t>
      </w:r>
    </w:p>
    <w:p w14:paraId="62B82F82" w14:textId="479AD9FA" w:rsidR="00BD7B3B" w:rsidRDefault="00BD7B3B" w:rsidP="002B457D">
      <w:pPr>
        <w:spacing w:after="0" w:line="276" w:lineRule="auto"/>
        <w:ind w:left="360"/>
        <w:rPr>
          <w:rFonts w:eastAsia="Calibri" w:cs="Arial"/>
          <w:sz w:val="22"/>
          <w:szCs w:val="22"/>
        </w:rPr>
      </w:pPr>
    </w:p>
    <w:p w14:paraId="1AA92630" w14:textId="77777777" w:rsidR="00D94C68" w:rsidRDefault="00D94C68" w:rsidP="002B457D">
      <w:pPr>
        <w:spacing w:after="0" w:line="276" w:lineRule="auto"/>
        <w:ind w:left="360"/>
        <w:rPr>
          <w:rFonts w:eastAsia="Calibri" w:cs="Arial"/>
          <w:sz w:val="22"/>
          <w:szCs w:val="22"/>
        </w:rPr>
      </w:pPr>
    </w:p>
    <w:p w14:paraId="37A89482" w14:textId="1C6ED46D" w:rsidR="007421FB" w:rsidRDefault="007421FB" w:rsidP="00122AC0">
      <w:pPr>
        <w:jc w:val="center"/>
        <w:rPr>
          <w:rFonts w:eastAsia="Calibri" w:cs="Arial"/>
          <w:sz w:val="22"/>
          <w:szCs w:val="22"/>
        </w:rPr>
      </w:pPr>
      <w:r w:rsidRPr="00B81D5C">
        <w:rPr>
          <w:b/>
          <w:sz w:val="18"/>
          <w:szCs w:val="18"/>
        </w:rPr>
        <w:t>This model form/template must be customized to meet your Agency’s needs.</w:t>
      </w:r>
    </w:p>
    <w:p w14:paraId="12272CB0" w14:textId="77777777" w:rsidR="00407EE1" w:rsidRDefault="00407EE1" w:rsidP="002B457D">
      <w:pPr>
        <w:spacing w:after="0" w:line="276" w:lineRule="auto"/>
        <w:ind w:left="360"/>
        <w:rPr>
          <w:rFonts w:eastAsia="Calibri" w:cs="Arial"/>
          <w:sz w:val="22"/>
          <w:szCs w:val="22"/>
        </w:rPr>
        <w:sectPr w:rsidR="00407EE1" w:rsidSect="00BD7B3B">
          <w:headerReference w:type="default" r:id="rId11"/>
          <w:footerReference w:type="default" r:id="rId12"/>
          <w:pgSz w:w="12240" w:h="15840" w:code="1"/>
          <w:pgMar w:top="864" w:right="1440" w:bottom="720" w:left="1440" w:header="864" w:footer="720" w:gutter="0"/>
          <w:cols w:space="720"/>
          <w:docGrid w:linePitch="360"/>
        </w:sectPr>
      </w:pPr>
    </w:p>
    <w:p w14:paraId="48F03E0E" w14:textId="4B8295D7" w:rsidR="002B457D" w:rsidRPr="00ED5029" w:rsidRDefault="002B457D" w:rsidP="00BF5D28">
      <w:pPr>
        <w:spacing w:after="0" w:line="276" w:lineRule="auto"/>
        <w:ind w:left="720"/>
        <w:rPr>
          <w:rFonts w:eastAsia="Calibri" w:cs="Arial"/>
        </w:rPr>
      </w:pPr>
      <w:r w:rsidRPr="00ED5029">
        <w:rPr>
          <w:rFonts w:eastAsia="Calibri" w:cs="Arial"/>
        </w:rPr>
        <w:lastRenderedPageBreak/>
        <w:t xml:space="preserve">Use AWWA Water Loss Control Committee (WLCC), Free Water Audit Software (MS Excel spreadsheet) available online at </w:t>
      </w:r>
      <w:hyperlink r:id="rId13" w:history="1">
        <w:r w:rsidRPr="00ED5029">
          <w:rPr>
            <w:rFonts w:eastAsia="Calibri" w:cs="Arial"/>
            <w:color w:val="0000FF"/>
            <w:u w:val="single"/>
          </w:rPr>
          <w:t>www.awwa.org</w:t>
        </w:r>
      </w:hyperlink>
      <w:r w:rsidRPr="00ED5029">
        <w:rPr>
          <w:rFonts w:eastAsia="Calibri" w:cs="Arial"/>
        </w:rPr>
        <w:t xml:space="preserve"> (keyword: water audit software).</w:t>
      </w:r>
    </w:p>
    <w:p w14:paraId="43897255" w14:textId="77777777" w:rsidR="002B457D" w:rsidRPr="00ED5029" w:rsidRDefault="002B457D" w:rsidP="002B457D">
      <w:pPr>
        <w:spacing w:after="0" w:line="276" w:lineRule="auto"/>
        <w:ind w:left="360"/>
        <w:rPr>
          <w:rFonts w:eastAsia="Calibri" w:cs="Arial"/>
        </w:rPr>
      </w:pPr>
    </w:p>
    <w:p w14:paraId="0AF3F927" w14:textId="77777777" w:rsidR="002B457D" w:rsidRPr="00ED5029" w:rsidRDefault="002B457D" w:rsidP="002B457D">
      <w:pPr>
        <w:numPr>
          <w:ilvl w:val="0"/>
          <w:numId w:val="4"/>
        </w:numPr>
        <w:spacing w:after="0" w:line="240" w:lineRule="auto"/>
        <w:rPr>
          <w:rFonts w:eastAsia="Calibri" w:cs="Arial"/>
          <w:b/>
        </w:rPr>
      </w:pPr>
      <w:r w:rsidRPr="00ED5029">
        <w:rPr>
          <w:rFonts w:eastAsia="Calibri" w:cs="Arial"/>
          <w:b/>
        </w:rPr>
        <w:t>Identify Unaccountable Losses</w:t>
      </w:r>
    </w:p>
    <w:p w14:paraId="4CAA1194" w14:textId="77777777" w:rsidR="002B457D" w:rsidRPr="00ED5029" w:rsidRDefault="002B457D" w:rsidP="002B457D">
      <w:pPr>
        <w:spacing w:after="0" w:line="240" w:lineRule="auto"/>
        <w:ind w:left="360"/>
        <w:rPr>
          <w:rFonts w:eastAsia="Calibri" w:cs="Arial"/>
          <w:b/>
        </w:rPr>
      </w:pPr>
    </w:p>
    <w:p w14:paraId="33712E63" w14:textId="2E2F7454" w:rsidR="002B457D" w:rsidRPr="00ED5029" w:rsidRDefault="002B457D" w:rsidP="00BF5D28">
      <w:pPr>
        <w:spacing w:after="0" w:line="276" w:lineRule="auto"/>
        <w:ind w:left="720"/>
        <w:rPr>
          <w:rFonts w:eastAsia="Calibri" w:cs="Arial"/>
        </w:rPr>
      </w:pPr>
      <w:r w:rsidRPr="00ED5029">
        <w:rPr>
          <w:rFonts w:eastAsia="Calibri" w:cs="Arial"/>
        </w:rPr>
        <w:t>Loss can occur through a variety of means including hydrant flushing, fire department operations/training, leakage, and broken and/or oversized meters</w:t>
      </w:r>
      <w:r w:rsidR="00431FE0">
        <w:rPr>
          <w:rFonts w:eastAsia="Calibri" w:cs="Arial"/>
        </w:rPr>
        <w:t xml:space="preserve">. </w:t>
      </w:r>
      <w:r w:rsidRPr="00ED5029">
        <w:rPr>
          <w:rFonts w:eastAsia="Calibri" w:cs="Arial"/>
        </w:rPr>
        <w:t>Many of these losses can be easily tracked and input into the water audit.</w:t>
      </w:r>
    </w:p>
    <w:p w14:paraId="180D5AB8" w14:textId="77777777" w:rsidR="002B457D" w:rsidRPr="00ED5029" w:rsidRDefault="002B457D" w:rsidP="002B457D">
      <w:pPr>
        <w:spacing w:after="0" w:line="276" w:lineRule="auto"/>
        <w:ind w:left="360"/>
        <w:rPr>
          <w:rFonts w:eastAsia="Calibri" w:cs="Arial"/>
        </w:rPr>
      </w:pPr>
    </w:p>
    <w:p w14:paraId="535DF4A6" w14:textId="77777777" w:rsidR="002B457D" w:rsidRPr="00ED5029" w:rsidRDefault="002B457D" w:rsidP="00BF5D28">
      <w:pPr>
        <w:numPr>
          <w:ilvl w:val="0"/>
          <w:numId w:val="5"/>
        </w:numPr>
        <w:spacing w:after="0" w:line="264" w:lineRule="auto"/>
        <w:rPr>
          <w:rFonts w:eastAsia="Calibri" w:cs="Arial"/>
        </w:rPr>
      </w:pPr>
      <w:r w:rsidRPr="00ED5029">
        <w:rPr>
          <w:rFonts w:eastAsia="Calibri" w:cs="Arial"/>
        </w:rPr>
        <w:t>Hydrant flushing: Log amount of water released on a “Line Flushing Report” form.</w:t>
      </w:r>
    </w:p>
    <w:p w14:paraId="567F59CC" w14:textId="77777777" w:rsidR="002B457D" w:rsidRPr="00ED5029" w:rsidRDefault="002B457D" w:rsidP="00BF5D28">
      <w:pPr>
        <w:numPr>
          <w:ilvl w:val="0"/>
          <w:numId w:val="5"/>
        </w:numPr>
        <w:spacing w:after="0" w:line="264" w:lineRule="auto"/>
        <w:rPr>
          <w:rFonts w:eastAsia="Calibri" w:cs="Arial"/>
        </w:rPr>
      </w:pPr>
      <w:r w:rsidRPr="00ED5029">
        <w:rPr>
          <w:rFonts w:eastAsia="Calibri" w:cs="Arial"/>
        </w:rPr>
        <w:t xml:space="preserve">Fire department operations: Provide (or obtain from) fire department stations “Water for Fire Fighting and Training” form. </w:t>
      </w:r>
    </w:p>
    <w:p w14:paraId="6EA4CA9D" w14:textId="77777777" w:rsidR="002B457D" w:rsidRPr="00ED5029" w:rsidRDefault="002B457D" w:rsidP="00BF5D28">
      <w:pPr>
        <w:numPr>
          <w:ilvl w:val="0"/>
          <w:numId w:val="5"/>
        </w:numPr>
        <w:spacing w:after="0" w:line="264" w:lineRule="auto"/>
        <w:rPr>
          <w:rFonts w:eastAsia="Calibri" w:cs="Arial"/>
        </w:rPr>
      </w:pPr>
      <w:r w:rsidRPr="00ED5029">
        <w:rPr>
          <w:rFonts w:eastAsia="Calibri" w:cs="Arial"/>
        </w:rPr>
        <w:t xml:space="preserve">Leakage: Calculate water loss using the “Leak Rates from Holes of Known Sizes” chart. </w:t>
      </w:r>
    </w:p>
    <w:p w14:paraId="42FDCB44" w14:textId="2C2972ED" w:rsidR="002B457D" w:rsidRPr="00ED5029" w:rsidRDefault="002B457D" w:rsidP="00BF5D28">
      <w:pPr>
        <w:numPr>
          <w:ilvl w:val="0"/>
          <w:numId w:val="5"/>
        </w:numPr>
        <w:spacing w:after="0" w:line="264" w:lineRule="auto"/>
        <w:rPr>
          <w:rFonts w:eastAsia="Calibri" w:cs="Arial"/>
        </w:rPr>
      </w:pPr>
      <w:r w:rsidRPr="00ED5029">
        <w:rPr>
          <w:rFonts w:eastAsia="Calibri" w:cs="Arial"/>
        </w:rPr>
        <w:t xml:space="preserve">Broken and/or oversized meters: While water loss may not be directly accounted for, replacement of older meters with contemporary models </w:t>
      </w:r>
      <w:r w:rsidR="00221788">
        <w:rPr>
          <w:rFonts w:eastAsia="Calibri" w:cs="Arial"/>
        </w:rPr>
        <w:t>that</w:t>
      </w:r>
      <w:r w:rsidRPr="00ED5029">
        <w:rPr>
          <w:rFonts w:eastAsia="Calibri" w:cs="Arial"/>
        </w:rPr>
        <w:t xml:space="preserve"> more accurately measure water flows will ensure customers are being accurately charged for their actual water consumption.</w:t>
      </w:r>
    </w:p>
    <w:p w14:paraId="1D6BCEA4" w14:textId="77777777" w:rsidR="002B457D" w:rsidRPr="00ED5029" w:rsidRDefault="002B457D" w:rsidP="002B457D">
      <w:pPr>
        <w:spacing w:after="0" w:line="240" w:lineRule="auto"/>
        <w:ind w:left="720"/>
        <w:rPr>
          <w:rFonts w:eastAsia="Calibri" w:cs="Arial"/>
        </w:rPr>
      </w:pPr>
    </w:p>
    <w:p w14:paraId="4BE32260" w14:textId="77777777" w:rsidR="002B457D" w:rsidRPr="00ED5029" w:rsidRDefault="002B457D" w:rsidP="002B457D">
      <w:pPr>
        <w:numPr>
          <w:ilvl w:val="0"/>
          <w:numId w:val="4"/>
        </w:numPr>
        <w:spacing w:after="0" w:line="240" w:lineRule="auto"/>
        <w:rPr>
          <w:rFonts w:eastAsia="Calibri" w:cs="Arial"/>
          <w:b/>
        </w:rPr>
      </w:pPr>
      <w:r w:rsidRPr="00ED5029">
        <w:rPr>
          <w:rFonts w:eastAsia="Calibri" w:cs="Arial"/>
          <w:b/>
        </w:rPr>
        <w:t>Reduce Distribution System Loss and Misuse</w:t>
      </w:r>
    </w:p>
    <w:p w14:paraId="63AA8A93" w14:textId="77777777" w:rsidR="002B457D" w:rsidRPr="00ED5029" w:rsidRDefault="002B457D" w:rsidP="002B457D">
      <w:pPr>
        <w:spacing w:after="0" w:line="240" w:lineRule="auto"/>
        <w:ind w:left="360"/>
        <w:rPr>
          <w:rFonts w:eastAsia="Calibri" w:cs="Arial"/>
          <w:b/>
        </w:rPr>
      </w:pPr>
    </w:p>
    <w:p w14:paraId="2093111B" w14:textId="0F5775D5" w:rsidR="002B457D" w:rsidRPr="00ED5029" w:rsidRDefault="002B457D" w:rsidP="00BF5D28">
      <w:pPr>
        <w:numPr>
          <w:ilvl w:val="0"/>
          <w:numId w:val="6"/>
        </w:numPr>
        <w:spacing w:after="0" w:line="264" w:lineRule="auto"/>
        <w:rPr>
          <w:rFonts w:eastAsia="Calibri" w:cs="Arial"/>
        </w:rPr>
      </w:pPr>
      <w:r w:rsidRPr="00ED5029">
        <w:rPr>
          <w:rFonts w:eastAsia="Calibri" w:cs="Arial"/>
        </w:rPr>
        <w:t>Distribution system preventative maintenance: Implement a systematic program of remotely identifying leaks in underground pipes</w:t>
      </w:r>
      <w:r w:rsidR="00431FE0">
        <w:rPr>
          <w:rFonts w:eastAsia="Calibri" w:cs="Arial"/>
        </w:rPr>
        <w:t xml:space="preserve">. </w:t>
      </w:r>
      <w:r w:rsidRPr="00ED5029">
        <w:rPr>
          <w:rFonts w:eastAsia="Calibri" w:cs="Arial"/>
        </w:rPr>
        <w:t>This may be performed by video, sound, etc.</w:t>
      </w:r>
    </w:p>
    <w:p w14:paraId="4503FB45" w14:textId="355467AD" w:rsidR="002B457D" w:rsidRPr="00ED5029" w:rsidRDefault="002B457D" w:rsidP="00BF5D28">
      <w:pPr>
        <w:numPr>
          <w:ilvl w:val="0"/>
          <w:numId w:val="6"/>
        </w:numPr>
        <w:spacing w:after="0" w:line="264" w:lineRule="auto"/>
        <w:rPr>
          <w:rFonts w:eastAsia="Calibri" w:cs="Arial"/>
        </w:rPr>
      </w:pPr>
      <w:r w:rsidRPr="00ED5029">
        <w:rPr>
          <w:rFonts w:eastAsia="Calibri" w:cs="Arial"/>
        </w:rPr>
        <w:t>Replace/upgrade/install water meters: Ensure all end users are on water meters and such meters accurately account for consumption (i.e., minimal water slippage).</w:t>
      </w:r>
    </w:p>
    <w:p w14:paraId="44CB6454" w14:textId="785B7C70" w:rsidR="002B457D" w:rsidRPr="00ED5029" w:rsidRDefault="002B457D" w:rsidP="00BF5D28">
      <w:pPr>
        <w:numPr>
          <w:ilvl w:val="0"/>
          <w:numId w:val="6"/>
        </w:numPr>
        <w:spacing w:after="0" w:line="264" w:lineRule="auto"/>
        <w:rPr>
          <w:rFonts w:eastAsia="Calibri" w:cs="Arial"/>
        </w:rPr>
      </w:pPr>
      <w:r w:rsidRPr="00ED5029">
        <w:rPr>
          <w:rFonts w:eastAsia="Calibri" w:cs="Arial"/>
        </w:rPr>
        <w:t>Implement a water conservation/education program to inform the public of alternative irrigation methods, low –flow water use devices, and other water</w:t>
      </w:r>
      <w:r w:rsidR="00221788">
        <w:rPr>
          <w:rFonts w:eastAsia="Calibri" w:cs="Arial"/>
        </w:rPr>
        <w:t>-</w:t>
      </w:r>
      <w:r w:rsidRPr="00ED5029">
        <w:rPr>
          <w:rFonts w:eastAsia="Calibri" w:cs="Arial"/>
        </w:rPr>
        <w:t>saving measures.</w:t>
      </w:r>
    </w:p>
    <w:p w14:paraId="49D4B153" w14:textId="1AA22EA7" w:rsidR="002B457D" w:rsidRPr="00ED5029" w:rsidRDefault="002B457D" w:rsidP="00BF5D28">
      <w:pPr>
        <w:numPr>
          <w:ilvl w:val="0"/>
          <w:numId w:val="6"/>
        </w:numPr>
        <w:spacing w:after="0" w:line="264" w:lineRule="auto"/>
        <w:rPr>
          <w:rFonts w:eastAsia="Calibri" w:cs="Arial"/>
        </w:rPr>
      </w:pPr>
      <w:r w:rsidRPr="00ED5029">
        <w:rPr>
          <w:rFonts w:eastAsia="Calibri" w:cs="Arial"/>
        </w:rPr>
        <w:t>Identify assets and implement a replacement program</w:t>
      </w:r>
      <w:r w:rsidR="003E4D53">
        <w:rPr>
          <w:rFonts w:eastAsia="Calibri" w:cs="Arial"/>
        </w:rPr>
        <w:t>.</w:t>
      </w:r>
    </w:p>
    <w:p w14:paraId="7FA38993" w14:textId="77777777" w:rsidR="002B457D" w:rsidRPr="00ED5029" w:rsidRDefault="002B457D" w:rsidP="00BF5D28">
      <w:pPr>
        <w:numPr>
          <w:ilvl w:val="0"/>
          <w:numId w:val="6"/>
        </w:numPr>
        <w:spacing w:after="0" w:line="264" w:lineRule="auto"/>
        <w:rPr>
          <w:rFonts w:eastAsia="Calibri" w:cs="Arial"/>
        </w:rPr>
      </w:pPr>
      <w:r w:rsidRPr="00ED5029">
        <w:rPr>
          <w:rFonts w:eastAsia="Calibri" w:cs="Arial"/>
        </w:rPr>
        <w:t>Track leaks, repairs, and inspections through a geographic information system (GIS) platform to identify potential or actual problem areas.</w:t>
      </w:r>
    </w:p>
    <w:p w14:paraId="3FE1D718" w14:textId="77777777" w:rsidR="002B457D" w:rsidRPr="00ED5029" w:rsidRDefault="002B457D" w:rsidP="002B457D">
      <w:pPr>
        <w:spacing w:after="0" w:line="240" w:lineRule="auto"/>
        <w:ind w:left="360"/>
        <w:rPr>
          <w:rFonts w:eastAsia="Calibri" w:cs="Arial"/>
        </w:rPr>
      </w:pPr>
    </w:p>
    <w:p w14:paraId="560595F3" w14:textId="77777777" w:rsidR="002B457D" w:rsidRPr="00ED5029" w:rsidRDefault="002B457D" w:rsidP="00DE689D">
      <w:pPr>
        <w:pStyle w:val="RCT1"/>
        <w:rPr>
          <w:rFonts w:cs="Arial"/>
        </w:rPr>
      </w:pPr>
      <w:r w:rsidRPr="00ED5029">
        <w:rPr>
          <w:rFonts w:cs="Arial"/>
        </w:rPr>
        <w:t>SAFETY CONSIDERATIONS</w:t>
      </w:r>
      <w:r w:rsidRPr="00ED5029">
        <w:rPr>
          <w:rFonts w:cs="Arial"/>
          <w:u w:val="none"/>
        </w:rPr>
        <w:t>:</w:t>
      </w:r>
    </w:p>
    <w:p w14:paraId="2F566A23" w14:textId="77777777" w:rsidR="002B457D" w:rsidRPr="00ED5029" w:rsidRDefault="002B457D" w:rsidP="002B457D">
      <w:pPr>
        <w:spacing w:after="0" w:line="240" w:lineRule="auto"/>
        <w:rPr>
          <w:rFonts w:eastAsia="Calibri" w:cs="Arial"/>
          <w:b/>
        </w:rPr>
      </w:pPr>
    </w:p>
    <w:p w14:paraId="213298E8" w14:textId="68C1C12E" w:rsidR="002B457D" w:rsidRDefault="002B457D" w:rsidP="002B457D">
      <w:pPr>
        <w:spacing w:after="0" w:line="240" w:lineRule="auto"/>
        <w:rPr>
          <w:rFonts w:eastAsia="Calibri" w:cs="Arial"/>
        </w:rPr>
      </w:pPr>
      <w:r w:rsidRPr="00ED5029">
        <w:rPr>
          <w:rFonts w:eastAsia="Calibri" w:cs="Arial"/>
        </w:rPr>
        <w:t xml:space="preserve">An effective water loss monitoring program can help prevent damage to property and environment, and injury to </w:t>
      </w:r>
      <w:r w:rsidR="00221788">
        <w:rPr>
          <w:rFonts w:eastAsia="Calibri" w:cs="Arial"/>
        </w:rPr>
        <w:t xml:space="preserve">the </w:t>
      </w:r>
      <w:r w:rsidRPr="00ED5029">
        <w:rPr>
          <w:rFonts w:eastAsia="Calibri" w:cs="Arial"/>
        </w:rPr>
        <w:t>public and employees by:</w:t>
      </w:r>
    </w:p>
    <w:p w14:paraId="62AC27D8" w14:textId="77777777" w:rsidR="00BF5D28" w:rsidRPr="00ED5029" w:rsidRDefault="00BF5D28" w:rsidP="002B457D">
      <w:pPr>
        <w:spacing w:after="0" w:line="240" w:lineRule="auto"/>
        <w:rPr>
          <w:rFonts w:eastAsia="Calibri" w:cs="Arial"/>
        </w:rPr>
      </w:pPr>
    </w:p>
    <w:p w14:paraId="5E8FA2C5" w14:textId="77777777" w:rsidR="002B457D" w:rsidRPr="00ED5029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>Preventing distribution system damage</w:t>
      </w:r>
    </w:p>
    <w:p w14:paraId="47644BEA" w14:textId="77777777" w:rsidR="002B457D" w:rsidRPr="00ED5029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lastRenderedPageBreak/>
        <w:t>Precluding property and environmental damage</w:t>
      </w:r>
    </w:p>
    <w:p w14:paraId="6DC11C82" w14:textId="77777777" w:rsidR="002B457D" w:rsidRPr="00ED5029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>Facilitating emergency response actions</w:t>
      </w:r>
    </w:p>
    <w:p w14:paraId="246F9287" w14:textId="77777777" w:rsidR="002B457D" w:rsidRPr="00ED5029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 xml:space="preserve">Ensuring operations and maintenance personnel safety </w:t>
      </w:r>
    </w:p>
    <w:p w14:paraId="6754FCB6" w14:textId="5AE48892" w:rsidR="002B457D" w:rsidRPr="00ED5029" w:rsidRDefault="002B457D" w:rsidP="002B457D">
      <w:pPr>
        <w:numPr>
          <w:ilvl w:val="1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>Identify safe work practices</w:t>
      </w:r>
      <w:r w:rsidR="003E4D53">
        <w:rPr>
          <w:rFonts w:eastAsia="Calibri" w:cs="Arial"/>
        </w:rPr>
        <w:t>:</w:t>
      </w:r>
      <w:r w:rsidRPr="00ED5029">
        <w:rPr>
          <w:rFonts w:eastAsia="Calibri" w:cs="Arial"/>
        </w:rPr>
        <w:t xml:space="preserve"> </w:t>
      </w:r>
    </w:p>
    <w:p w14:paraId="426FD0BF" w14:textId="77777777" w:rsidR="002B457D" w:rsidRPr="00ED5029" w:rsidRDefault="002B457D" w:rsidP="002B457D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 xml:space="preserve">Lockout/Tagout </w:t>
      </w:r>
    </w:p>
    <w:p w14:paraId="56A8082D" w14:textId="77777777" w:rsidR="002B457D" w:rsidRPr="00ED5029" w:rsidRDefault="002B457D" w:rsidP="002B457D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>ACP Procedures</w:t>
      </w:r>
    </w:p>
    <w:p w14:paraId="074E898E" w14:textId="77777777" w:rsidR="002B457D" w:rsidRPr="00ED5029" w:rsidRDefault="002B457D" w:rsidP="002B457D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>Traffic control</w:t>
      </w:r>
    </w:p>
    <w:p w14:paraId="6AFFD2F1" w14:textId="77777777" w:rsidR="002B457D" w:rsidRPr="00ED5029" w:rsidRDefault="002B457D" w:rsidP="002B457D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 xml:space="preserve">Trenching and shoring </w:t>
      </w:r>
    </w:p>
    <w:p w14:paraId="734C56E4" w14:textId="77777777" w:rsidR="002B457D" w:rsidRPr="00ED5029" w:rsidRDefault="002B457D" w:rsidP="002B457D">
      <w:pPr>
        <w:numPr>
          <w:ilvl w:val="2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>Personal protective equipment</w:t>
      </w:r>
    </w:p>
    <w:p w14:paraId="52AE6608" w14:textId="77777777" w:rsidR="00B81D5C" w:rsidRPr="00ED5029" w:rsidRDefault="00B81D5C" w:rsidP="002B457D">
      <w:pPr>
        <w:pStyle w:val="RCT2"/>
        <w:rPr>
          <w:rFonts w:cs="Arial"/>
        </w:rPr>
      </w:pPr>
    </w:p>
    <w:p w14:paraId="078D2ED4" w14:textId="2FF63EA5" w:rsidR="002B457D" w:rsidRPr="00ED5029" w:rsidRDefault="002B457D" w:rsidP="00DE689D">
      <w:pPr>
        <w:pStyle w:val="RCT1"/>
        <w:rPr>
          <w:rFonts w:cs="Arial"/>
        </w:rPr>
      </w:pPr>
      <w:r w:rsidRPr="00ED5029">
        <w:rPr>
          <w:rFonts w:cs="Arial"/>
        </w:rPr>
        <w:t>COST</w:t>
      </w:r>
      <w:r w:rsidR="00221788">
        <w:rPr>
          <w:rFonts w:cs="Arial"/>
        </w:rPr>
        <w:t>-</w:t>
      </w:r>
      <w:r w:rsidRPr="00ED5029">
        <w:rPr>
          <w:rFonts w:cs="Arial"/>
        </w:rPr>
        <w:t>BENEFIT</w:t>
      </w:r>
      <w:r w:rsidRPr="006F15D1">
        <w:rPr>
          <w:rFonts w:cs="Arial"/>
          <w:u w:val="none"/>
        </w:rPr>
        <w:t>:</w:t>
      </w:r>
    </w:p>
    <w:p w14:paraId="4E4A4066" w14:textId="77777777" w:rsidR="00B81D5C" w:rsidRPr="00ED5029" w:rsidRDefault="00B81D5C" w:rsidP="002B457D">
      <w:pPr>
        <w:pStyle w:val="RCT2"/>
        <w:rPr>
          <w:rFonts w:cs="Arial"/>
        </w:rPr>
      </w:pPr>
    </w:p>
    <w:p w14:paraId="11956A8A" w14:textId="77777777" w:rsidR="002B457D" w:rsidRPr="00ED5029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>Reduce revenue losses</w:t>
      </w:r>
    </w:p>
    <w:p w14:paraId="2C24EFAC" w14:textId="77777777" w:rsidR="002B457D" w:rsidRPr="00ED5029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 xml:space="preserve">System failure prediction would reduce water loss system degradation </w:t>
      </w:r>
    </w:p>
    <w:p w14:paraId="200B7486" w14:textId="77777777" w:rsidR="002B457D" w:rsidRPr="00ED5029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>Avoid costly liability and property losses</w:t>
      </w:r>
    </w:p>
    <w:p w14:paraId="728206C1" w14:textId="77777777" w:rsidR="002B457D" w:rsidRPr="00ED5029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>Create a manageable capital improvement budget</w:t>
      </w:r>
    </w:p>
    <w:p w14:paraId="0149FE4C" w14:textId="77777777" w:rsidR="002B457D" w:rsidRPr="00ED5029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>Ensure system reliability</w:t>
      </w:r>
    </w:p>
    <w:p w14:paraId="0EAD578B" w14:textId="77777777" w:rsidR="002B457D" w:rsidRPr="00ED5029" w:rsidRDefault="002B457D" w:rsidP="002B457D">
      <w:pPr>
        <w:spacing w:after="0" w:line="240" w:lineRule="auto"/>
        <w:ind w:left="720"/>
        <w:contextualSpacing/>
        <w:rPr>
          <w:rFonts w:eastAsia="Calibri" w:cs="Arial"/>
        </w:rPr>
      </w:pPr>
    </w:p>
    <w:p w14:paraId="2B04303D" w14:textId="5286AB39" w:rsidR="002B457D" w:rsidRPr="00ED5029" w:rsidRDefault="002B457D" w:rsidP="00DE689D">
      <w:pPr>
        <w:pStyle w:val="RCT1"/>
        <w:rPr>
          <w:rFonts w:cs="Arial"/>
        </w:rPr>
      </w:pPr>
      <w:r w:rsidRPr="00ED5029">
        <w:rPr>
          <w:rFonts w:cs="Arial"/>
        </w:rPr>
        <w:t>INSPECTION FORMS/CHECKLISTS/DOCUMENTATION</w:t>
      </w:r>
      <w:r w:rsidRPr="006F15D1">
        <w:rPr>
          <w:rFonts w:cs="Arial"/>
          <w:u w:val="none"/>
        </w:rPr>
        <w:t>:</w:t>
      </w:r>
    </w:p>
    <w:p w14:paraId="5ABB50BD" w14:textId="77777777" w:rsidR="002B457D" w:rsidRPr="00ED5029" w:rsidRDefault="002B457D" w:rsidP="002B457D">
      <w:pPr>
        <w:spacing w:after="0" w:line="240" w:lineRule="auto"/>
        <w:ind w:left="1080"/>
        <w:contextualSpacing/>
        <w:rPr>
          <w:rFonts w:eastAsia="Calibri" w:cs="Arial"/>
        </w:rPr>
      </w:pPr>
    </w:p>
    <w:p w14:paraId="5F154A2C" w14:textId="77777777" w:rsidR="002B457D" w:rsidRPr="00ED5029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>Bella Vista Water District - Fire Hydrant Master Record</w:t>
      </w:r>
    </w:p>
    <w:p w14:paraId="6BDC9A7B" w14:textId="11C94CFC" w:rsidR="002B457D" w:rsidRPr="006F15D1" w:rsidRDefault="002B457D" w:rsidP="006F15D1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6F15D1">
        <w:rPr>
          <w:rFonts w:eastAsia="Calibri" w:cs="Arial"/>
        </w:rPr>
        <w:t>Task Procedure Analysis Worksheet</w:t>
      </w:r>
    </w:p>
    <w:p w14:paraId="140593F1" w14:textId="77777777" w:rsidR="002B457D" w:rsidRPr="00ED5029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>Leak Repair Summary Report</w:t>
      </w:r>
    </w:p>
    <w:p w14:paraId="3EA5CB7B" w14:textId="77777777" w:rsidR="002B457D" w:rsidRPr="00ED5029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>Water for Fire Fighting and Training</w:t>
      </w:r>
    </w:p>
    <w:p w14:paraId="26A3CC91" w14:textId="77777777" w:rsidR="002B457D" w:rsidRPr="00ED5029" w:rsidRDefault="002B457D" w:rsidP="002B457D">
      <w:pPr>
        <w:numPr>
          <w:ilvl w:val="0"/>
          <w:numId w:val="1"/>
        </w:numPr>
        <w:spacing w:after="0" w:line="276" w:lineRule="auto"/>
        <w:contextualSpacing/>
        <w:rPr>
          <w:rFonts w:eastAsia="Calibri" w:cs="Arial"/>
        </w:rPr>
      </w:pPr>
      <w:r w:rsidRPr="00ED5029">
        <w:rPr>
          <w:rFonts w:eastAsia="Calibri" w:cs="Arial"/>
        </w:rPr>
        <w:t>Leak Rates from Holes of Known Sizes</w:t>
      </w:r>
    </w:p>
    <w:p w14:paraId="10F68898" w14:textId="77777777" w:rsidR="002B457D" w:rsidRPr="00ED5029" w:rsidRDefault="002B457D" w:rsidP="002B457D">
      <w:pPr>
        <w:numPr>
          <w:ilvl w:val="0"/>
          <w:numId w:val="1"/>
        </w:numPr>
        <w:spacing w:after="0" w:line="240" w:lineRule="auto"/>
        <w:contextualSpacing/>
        <w:rPr>
          <w:rFonts w:eastAsia="Calibri" w:cs="Arial"/>
        </w:rPr>
      </w:pPr>
      <w:r w:rsidRPr="00ED5029">
        <w:rPr>
          <w:rFonts w:eastAsia="Calibri" w:cs="Arial"/>
          <w:b/>
        </w:rPr>
        <w:t>AWWA Water Audit Software</w:t>
      </w:r>
    </w:p>
    <w:p w14:paraId="5CE2E7CA" w14:textId="77777777" w:rsidR="002B457D" w:rsidRPr="00ED5029" w:rsidRDefault="00197618" w:rsidP="002B457D">
      <w:pPr>
        <w:spacing w:after="0" w:line="240" w:lineRule="auto"/>
        <w:ind w:left="1080"/>
        <w:contextualSpacing/>
        <w:rPr>
          <w:rFonts w:cs="Arial"/>
        </w:rPr>
      </w:pPr>
      <w:hyperlink r:id="rId14" w:history="1">
        <w:r w:rsidR="00540E93" w:rsidRPr="00ED5029">
          <w:rPr>
            <w:rStyle w:val="Hyperlink"/>
            <w:rFonts w:cs="Arial"/>
          </w:rPr>
          <w:t>AWWA Free Water Loss Software</w:t>
        </w:r>
      </w:hyperlink>
    </w:p>
    <w:p w14:paraId="07E30F8C" w14:textId="77777777" w:rsidR="00540E93" w:rsidRPr="002B457D" w:rsidRDefault="00540E93" w:rsidP="002B457D">
      <w:pPr>
        <w:spacing w:after="0" w:line="240" w:lineRule="auto"/>
        <w:ind w:left="1080"/>
        <w:contextualSpacing/>
        <w:rPr>
          <w:rFonts w:eastAsia="Calibri" w:cs="Arial"/>
          <w:sz w:val="22"/>
          <w:szCs w:val="22"/>
        </w:rPr>
      </w:pPr>
    </w:p>
    <w:sectPr w:rsidR="00540E93" w:rsidRPr="002B457D" w:rsidSect="000204ED">
      <w:headerReference w:type="default" r:id="rId15"/>
      <w:footerReference w:type="default" r:id="rId16"/>
      <w:pgSz w:w="12240" w:h="15840" w:code="1"/>
      <w:pgMar w:top="187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33C392" w14:textId="77777777" w:rsidR="00A5665D" w:rsidRDefault="00A5665D" w:rsidP="00B94281">
      <w:pPr>
        <w:spacing w:after="0" w:line="240" w:lineRule="auto"/>
      </w:pPr>
      <w:r>
        <w:separator/>
      </w:r>
    </w:p>
  </w:endnote>
  <w:endnote w:type="continuationSeparator" w:id="0">
    <w:p w14:paraId="3B5B78DA" w14:textId="77777777" w:rsidR="00A5665D" w:rsidRDefault="00A5665D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8FF2E885-251F-41F6-9234-E1871B0A1439}"/>
    <w:embedBold r:id="rId2" w:fontKey="{59DD487A-136C-4528-9911-1CE3519D8E94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6D09283D-A9D7-4041-8515-1E6C4556D844}"/>
    <w:embedBold r:id="rId4" w:fontKey="{D23561D7-46BC-4316-8062-4820F2FE724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3020163D-98D4-4784-8BC1-7A402C99CD3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6E9AFA56-E940-431F-80D9-596A7BAA2EC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9FD82" w14:textId="29D27798" w:rsidR="00B94281" w:rsidRDefault="007421FB" w:rsidP="002B457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2B457D" w:rsidRPr="002B457D">
      <w:rPr>
        <w:sz w:val="18"/>
        <w:szCs w:val="18"/>
      </w:rPr>
      <w:t>Water Loss Monitoring</w:t>
    </w:r>
  </w:p>
  <w:p w14:paraId="5CAF6208" w14:textId="77777777" w:rsidR="00B94281" w:rsidRDefault="00CD775B" w:rsidP="002B457D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111520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241F2D" w14:textId="1E32FC9C" w:rsidR="00160F47" w:rsidRPr="002B457D" w:rsidRDefault="00FB3E93" w:rsidP="002B457D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SOG </w:t>
    </w:r>
    <w:r w:rsidR="002B457D" w:rsidRPr="002B457D">
      <w:rPr>
        <w:sz w:val="18"/>
        <w:szCs w:val="18"/>
      </w:rPr>
      <w:t>Water Loss Monitoring</w:t>
    </w:r>
  </w:p>
  <w:p w14:paraId="39CCC5C2" w14:textId="77777777" w:rsidR="00160F47" w:rsidRDefault="00160F47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 w:rsidR="008D4C38" w:rsidRPr="008D4C38">
      <w:rPr>
        <w:sz w:val="18"/>
        <w:szCs w:val="18"/>
      </w:rPr>
      <w:fldChar w:fldCharType="begin"/>
    </w:r>
    <w:r w:rsidR="008D4C38" w:rsidRPr="008D4C38">
      <w:rPr>
        <w:sz w:val="18"/>
        <w:szCs w:val="18"/>
      </w:rPr>
      <w:instrText xml:space="preserve"> PAGE   \* MERGEFORMAT </w:instrText>
    </w:r>
    <w:r w:rsidR="008D4C38" w:rsidRPr="008D4C38">
      <w:rPr>
        <w:sz w:val="18"/>
        <w:szCs w:val="18"/>
      </w:rPr>
      <w:fldChar w:fldCharType="separate"/>
    </w:r>
    <w:r w:rsidR="00B81D5C">
      <w:rPr>
        <w:noProof/>
        <w:sz w:val="18"/>
        <w:szCs w:val="18"/>
      </w:rPr>
      <w:t>2</w:t>
    </w:r>
    <w:r w:rsidR="008D4C38" w:rsidRPr="008D4C38">
      <w:rPr>
        <w:noProof/>
        <w:sz w:val="18"/>
        <w:szCs w:val="18"/>
      </w:rPr>
      <w:fldChar w:fldCharType="end"/>
    </w:r>
  </w:p>
  <w:p w14:paraId="7FCB7718" w14:textId="77777777" w:rsidR="00160F47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2BB600" w14:textId="77777777" w:rsidR="00A5665D" w:rsidRDefault="00A5665D" w:rsidP="00B94281">
      <w:pPr>
        <w:spacing w:after="0" w:line="240" w:lineRule="auto"/>
      </w:pPr>
      <w:r>
        <w:separator/>
      </w:r>
    </w:p>
  </w:footnote>
  <w:footnote w:type="continuationSeparator" w:id="0">
    <w:p w14:paraId="21E2A091" w14:textId="77777777" w:rsidR="00A5665D" w:rsidRDefault="00A5665D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91CE" w14:textId="77777777" w:rsidR="00122AC0" w:rsidRDefault="00122AC0" w:rsidP="00122AC0">
    <w:pPr>
      <w:pStyle w:val="Header"/>
      <w:spacing w:after="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7859D6" w14:textId="77777777" w:rsidR="00A24110" w:rsidRPr="00964C5E" w:rsidRDefault="00661A0B" w:rsidP="007B0DDB">
    <w:pPr>
      <w:pStyle w:val="Header"/>
      <w:spacing w:after="40"/>
      <w:jc w:val="center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 xml:space="preserve">Standard Operating Guideline </w:t>
    </w:r>
    <w:r w:rsidR="002B457D">
      <w:rPr>
        <w:rFonts w:ascii="AvantGarde Bold" w:hAnsi="AvantGarde Bold"/>
        <w:color w:val="005487"/>
        <w:sz w:val="28"/>
        <w:szCs w:val="28"/>
      </w:rPr>
      <w:t>–</w:t>
    </w:r>
    <w:r>
      <w:rPr>
        <w:rFonts w:ascii="AvantGarde Bold" w:hAnsi="AvantGarde Bold"/>
        <w:color w:val="005487"/>
        <w:sz w:val="28"/>
        <w:szCs w:val="28"/>
      </w:rPr>
      <w:t xml:space="preserve"> </w:t>
    </w:r>
    <w:r w:rsidR="002B457D">
      <w:rPr>
        <w:rFonts w:ascii="AvantGarde Bold" w:hAnsi="AvantGarde Bold"/>
        <w:color w:val="005487"/>
        <w:sz w:val="28"/>
        <w:szCs w:val="28"/>
      </w:rPr>
      <w:t>Water Loss Monitoring</w:t>
    </w:r>
  </w:p>
  <w:p w14:paraId="075BBEE5" w14:textId="661A5055"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  <w:p w14:paraId="1A88C1B2" w14:textId="77777777" w:rsidR="00ED5029" w:rsidRDefault="00ED5029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6C59AD"/>
    <w:multiLevelType w:val="hybridMultilevel"/>
    <w:tmpl w:val="0E50537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33384C"/>
    <w:multiLevelType w:val="hybridMultilevel"/>
    <w:tmpl w:val="FDA8AAE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E1213B5"/>
    <w:multiLevelType w:val="hybridMultilevel"/>
    <w:tmpl w:val="5C14C2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7CA17248"/>
    <w:multiLevelType w:val="hybridMultilevel"/>
    <w:tmpl w:val="0D969B2A"/>
    <w:lvl w:ilvl="0" w:tplc="5B8EC91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  <w:i w:val="0"/>
        <w:color w:val="auto"/>
        <w:sz w:val="24"/>
        <w:szCs w:val="22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embedTrueTypeFonts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TM1NjczNjc3NrNQ0lEKTi0uzszPAykwqgUAA+VW9SwAAAA="/>
  </w:docVars>
  <w:rsids>
    <w:rsidRoot w:val="00B90FC2"/>
    <w:rsid w:val="000204ED"/>
    <w:rsid w:val="00024955"/>
    <w:rsid w:val="00041744"/>
    <w:rsid w:val="00043018"/>
    <w:rsid w:val="000574E3"/>
    <w:rsid w:val="000F11F3"/>
    <w:rsid w:val="00110B58"/>
    <w:rsid w:val="00111520"/>
    <w:rsid w:val="0012289B"/>
    <w:rsid w:val="00122AC0"/>
    <w:rsid w:val="00132103"/>
    <w:rsid w:val="00160ED6"/>
    <w:rsid w:val="00160F47"/>
    <w:rsid w:val="00174198"/>
    <w:rsid w:val="00195C30"/>
    <w:rsid w:val="00197618"/>
    <w:rsid w:val="002000D0"/>
    <w:rsid w:val="00213C11"/>
    <w:rsid w:val="00221788"/>
    <w:rsid w:val="0026738E"/>
    <w:rsid w:val="002A6265"/>
    <w:rsid w:val="002B3172"/>
    <w:rsid w:val="002B457D"/>
    <w:rsid w:val="002D027C"/>
    <w:rsid w:val="003233FE"/>
    <w:rsid w:val="003454B6"/>
    <w:rsid w:val="00380B78"/>
    <w:rsid w:val="003E0C9B"/>
    <w:rsid w:val="003E4D53"/>
    <w:rsid w:val="003E5A11"/>
    <w:rsid w:val="00402E66"/>
    <w:rsid w:val="00407EE1"/>
    <w:rsid w:val="00431FE0"/>
    <w:rsid w:val="00477BE2"/>
    <w:rsid w:val="004C077A"/>
    <w:rsid w:val="004C5704"/>
    <w:rsid w:val="005327DF"/>
    <w:rsid w:val="00540E93"/>
    <w:rsid w:val="005B1CA9"/>
    <w:rsid w:val="005C3CA3"/>
    <w:rsid w:val="005D192F"/>
    <w:rsid w:val="0060370E"/>
    <w:rsid w:val="006247BF"/>
    <w:rsid w:val="00661A0B"/>
    <w:rsid w:val="00661F98"/>
    <w:rsid w:val="0068420A"/>
    <w:rsid w:val="006F15D1"/>
    <w:rsid w:val="007421FB"/>
    <w:rsid w:val="007B0DDB"/>
    <w:rsid w:val="007E4E12"/>
    <w:rsid w:val="007F2DE0"/>
    <w:rsid w:val="00827166"/>
    <w:rsid w:val="00862BB3"/>
    <w:rsid w:val="008B6941"/>
    <w:rsid w:val="008D4C38"/>
    <w:rsid w:val="00904E87"/>
    <w:rsid w:val="00910294"/>
    <w:rsid w:val="00964C5E"/>
    <w:rsid w:val="0098547C"/>
    <w:rsid w:val="00995432"/>
    <w:rsid w:val="009B1C2D"/>
    <w:rsid w:val="009B619F"/>
    <w:rsid w:val="009D60AE"/>
    <w:rsid w:val="00A00250"/>
    <w:rsid w:val="00A24110"/>
    <w:rsid w:val="00A5665D"/>
    <w:rsid w:val="00AF13FE"/>
    <w:rsid w:val="00B0259D"/>
    <w:rsid w:val="00B6532F"/>
    <w:rsid w:val="00B7196E"/>
    <w:rsid w:val="00B81D5C"/>
    <w:rsid w:val="00B90FC2"/>
    <w:rsid w:val="00B94281"/>
    <w:rsid w:val="00BA7DFD"/>
    <w:rsid w:val="00BD7B3B"/>
    <w:rsid w:val="00BF5D28"/>
    <w:rsid w:val="00C8789A"/>
    <w:rsid w:val="00CD775B"/>
    <w:rsid w:val="00CE678F"/>
    <w:rsid w:val="00CF5E25"/>
    <w:rsid w:val="00D0536C"/>
    <w:rsid w:val="00D7202F"/>
    <w:rsid w:val="00D94C68"/>
    <w:rsid w:val="00DE689D"/>
    <w:rsid w:val="00E16693"/>
    <w:rsid w:val="00E31BD0"/>
    <w:rsid w:val="00E927C6"/>
    <w:rsid w:val="00EA7278"/>
    <w:rsid w:val="00ED5029"/>
    <w:rsid w:val="00F076EC"/>
    <w:rsid w:val="00FB301B"/>
    <w:rsid w:val="00FB3E93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AB39246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DF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40E9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07E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5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7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awwa.org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awwa.org/Resources-Tools/Resource-Topics/Water-Loss-Control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449C07-D906-4327-B8A9-EDA7F1C0C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616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0</cp:revision>
  <cp:lastPrinted>2020-04-29T16:08:00Z</cp:lastPrinted>
  <dcterms:created xsi:type="dcterms:W3CDTF">2021-01-09T20:55:00Z</dcterms:created>
  <dcterms:modified xsi:type="dcterms:W3CDTF">2021-02-04T21:23:00Z</dcterms:modified>
</cp:coreProperties>
</file>